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10155E" w14:textId="777720D2" w:rsidR="002E6350" w:rsidRDefault="002E6350" w:rsidP="002E6350">
      <w:r>
        <w:t>Dear Hiring Manager,</w:t>
      </w:r>
      <w:r w:rsidR="00DC5970">
        <w:t xml:space="preserve"> University Recruiter, </w:t>
      </w:r>
      <w:r w:rsidR="008222B3">
        <w:t>Hugging Face</w:t>
      </w:r>
      <w:r w:rsidR="00DC5970">
        <w:t>,</w:t>
      </w:r>
    </w:p>
    <w:p w14:paraId="6C4BA0FA" w14:textId="1F5DB8B9" w:rsidR="002E6350" w:rsidRDefault="002E6350" w:rsidP="002E6350">
      <w:r>
        <w:t xml:space="preserve">I am writing to express my interest in the Machine Learning Intern position at </w:t>
      </w:r>
      <w:r w:rsidR="008222B3">
        <w:t>Hugging Face</w:t>
      </w:r>
      <w:r>
        <w:t xml:space="preserve">. </w:t>
      </w:r>
      <w:r w:rsidR="00A013DC" w:rsidRPr="00A013DC">
        <w:t>I have been following Hugging Face's journey and am impressed by the company's effort to advance good Machine Learning and make it more accessible through the building of the fastest-growing, open-source collection of pre-trained models, datasets, and demos.</w:t>
      </w:r>
    </w:p>
    <w:p w14:paraId="1E27CBD1" w14:textId="43872504" w:rsidR="002E6350" w:rsidRDefault="002E6350" w:rsidP="002E6350">
      <w:r>
        <w:t xml:space="preserve">My previous internship experiences as a Data Analyst at Leadingindia.ai and </w:t>
      </w:r>
      <w:r w:rsidR="007E1197">
        <w:t xml:space="preserve">as a </w:t>
      </w:r>
      <w:r>
        <w:t>Full Stack Develope</w:t>
      </w:r>
      <w:r w:rsidR="00DC5970">
        <w:t>r</w:t>
      </w:r>
      <w:r>
        <w:t xml:space="preserve"> at Makos Infotech have given me a strong foundation in data analysis and software development. Furthermore, my coursework at University of California - San Diego such as Recommender Systems, </w:t>
      </w:r>
      <w:r w:rsidR="007E1197">
        <w:t xml:space="preserve">Ai: Probabilistic Reasoning </w:t>
      </w:r>
      <w:r>
        <w:t xml:space="preserve">and </w:t>
      </w:r>
      <w:r w:rsidR="007E1197">
        <w:t xml:space="preserve">also my previous experience in </w:t>
      </w:r>
      <w:r>
        <w:t>Machine Learning</w:t>
      </w:r>
      <w:r w:rsidR="007E1197">
        <w:t xml:space="preserve"> during my undergrad</w:t>
      </w:r>
      <w:r>
        <w:t xml:space="preserve"> at Vivekanand Education Society’s Institute of Technology (VESIT) have further honed my skills in machine learning and AI. </w:t>
      </w:r>
      <w:r w:rsidR="00A013DC" w:rsidRPr="00A013DC">
        <w:t xml:space="preserve">I am particularly excited about the opportunity to contribute to the </w:t>
      </w:r>
      <w:proofErr w:type="spellStart"/>
      <w:r w:rsidR="00A013DC" w:rsidRPr="00A013DC">
        <w:t>Gradio</w:t>
      </w:r>
      <w:proofErr w:type="spellEnd"/>
      <w:r w:rsidR="00A013DC" w:rsidRPr="00A013DC">
        <w:t xml:space="preserve"> library, grow the community of developers, and support outreach efforts</w:t>
      </w:r>
      <w:r w:rsidR="00A013DC">
        <w:t xml:space="preserve"> as a </w:t>
      </w:r>
      <w:proofErr w:type="spellStart"/>
      <w:r w:rsidR="00A013DC">
        <w:t>Gradio</w:t>
      </w:r>
      <w:proofErr w:type="spellEnd"/>
      <w:r w:rsidR="00A013DC">
        <w:t xml:space="preserve"> intern</w:t>
      </w:r>
      <w:r w:rsidR="00A013DC" w:rsidRPr="00A013DC">
        <w:t>.</w:t>
      </w:r>
    </w:p>
    <w:p w14:paraId="5A46DEC4" w14:textId="35A9FBB7" w:rsidR="002E6350" w:rsidRDefault="002E6350" w:rsidP="002E6350">
      <w:r>
        <w:t xml:space="preserve">I understand the importance of working collaboratively and </w:t>
      </w:r>
      <w:r w:rsidR="00A013DC" w:rsidRPr="00A013DC">
        <w:t>I am excited about the opportunity to work with some of the smartest people in the industry and contribute to the ML/AI community at Hugging Face</w:t>
      </w:r>
      <w:r>
        <w:t>. I am also eager to learn and grow my skills in building tools for other engineers and</w:t>
      </w:r>
      <w:r w:rsidR="007E1197">
        <w:t xml:space="preserve"> about</w:t>
      </w:r>
      <w:r>
        <w:t xml:space="preserve"> the whole machine learning workflow.</w:t>
      </w:r>
    </w:p>
    <w:p w14:paraId="51A3A283" w14:textId="5D622365" w:rsidR="007E1197" w:rsidRDefault="002007F5" w:rsidP="002E6350">
      <w:r>
        <w:t xml:space="preserve">Thank you for your time and consideration. </w:t>
      </w:r>
      <w:r w:rsidR="002E6350">
        <w:t>I would appreciate the chance to further discuss my qualifications and how I can contribute to your team. Please feel free to contact me at your convenience</w:t>
      </w:r>
      <w:r>
        <w:t xml:space="preserve"> by email (</w:t>
      </w:r>
      <w:hyperlink r:id="rId6" w:history="1">
        <w:r w:rsidRPr="0019320B">
          <w:rPr>
            <w:rStyle w:val="Hyperlink"/>
          </w:rPr>
          <w:t>jjhaveri@ucsd.edu</w:t>
        </w:r>
      </w:hyperlink>
      <w:r>
        <w:t xml:space="preserve">) or by telephone (+1 </w:t>
      </w:r>
      <w:r w:rsidRPr="002007F5">
        <w:t>858</w:t>
      </w:r>
      <w:r>
        <w:t xml:space="preserve"> </w:t>
      </w:r>
      <w:r w:rsidRPr="002007F5">
        <w:t>214</w:t>
      </w:r>
      <w:r>
        <w:t xml:space="preserve"> </w:t>
      </w:r>
      <w:r w:rsidRPr="002007F5">
        <w:t>9192</w:t>
      </w:r>
      <w:r>
        <w:t>)</w:t>
      </w:r>
      <w:r w:rsidR="002E6350">
        <w:t>.</w:t>
      </w:r>
    </w:p>
    <w:p w14:paraId="18F4C943" w14:textId="77777777" w:rsidR="002007F5" w:rsidRDefault="002007F5" w:rsidP="002E6350"/>
    <w:p w14:paraId="17DA9FFA" w14:textId="637D1BE2" w:rsidR="002E6350" w:rsidRDefault="002E6350" w:rsidP="002E6350">
      <w:r>
        <w:t>Sincerely,</w:t>
      </w:r>
    </w:p>
    <w:p w14:paraId="39380353" w14:textId="5E43A0CF" w:rsidR="002E6350" w:rsidRDefault="007E1197" w:rsidP="002E6350">
      <w:r>
        <w:t>Jay Jhaveri</w:t>
      </w:r>
    </w:p>
    <w:p w14:paraId="34E46843" w14:textId="77777777" w:rsidR="002E6350" w:rsidRDefault="002E6350" w:rsidP="002E6350"/>
    <w:p w14:paraId="39809567" w14:textId="77777777" w:rsidR="002E6350" w:rsidRDefault="002E6350" w:rsidP="002E6350"/>
    <w:p w14:paraId="14F059B3" w14:textId="77777777" w:rsidR="002E6350" w:rsidRDefault="002E6350" w:rsidP="002E6350"/>
    <w:p w14:paraId="09DAE838" w14:textId="77777777" w:rsidR="002E6350" w:rsidRDefault="002E6350" w:rsidP="002E6350"/>
    <w:sectPr w:rsidR="002E6350" w:rsidSect="00B471B5">
      <w:headerReference w:type="default" r:id="rId7"/>
      <w:pgSz w:w="12240" w:h="15840"/>
      <w:pgMar w:top="284" w:right="284" w:bottom="284" w:left="284" w:header="720" w:footer="720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1EE345" w14:textId="77777777" w:rsidR="00E17328" w:rsidRDefault="00E17328" w:rsidP="002007F5">
      <w:pPr>
        <w:spacing w:after="0" w:line="240" w:lineRule="auto"/>
      </w:pPr>
      <w:r>
        <w:separator/>
      </w:r>
    </w:p>
  </w:endnote>
  <w:endnote w:type="continuationSeparator" w:id="0">
    <w:p w14:paraId="43411546" w14:textId="77777777" w:rsidR="00E17328" w:rsidRDefault="00E17328" w:rsidP="002007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121B64" w14:textId="77777777" w:rsidR="00E17328" w:rsidRDefault="00E17328" w:rsidP="002007F5">
      <w:pPr>
        <w:spacing w:after="0" w:line="240" w:lineRule="auto"/>
      </w:pPr>
      <w:r>
        <w:separator/>
      </w:r>
    </w:p>
  </w:footnote>
  <w:footnote w:type="continuationSeparator" w:id="0">
    <w:p w14:paraId="58C44F31" w14:textId="77777777" w:rsidR="00E17328" w:rsidRDefault="00E17328" w:rsidP="002007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883F36" w14:textId="7EFA1AEC" w:rsidR="002007F5" w:rsidRDefault="002007F5">
    <w:pPr>
      <w:pStyle w:val="Header"/>
    </w:pPr>
    <w:r>
      <w:fldChar w:fldCharType="begin"/>
    </w:r>
    <w:r>
      <w:instrText xml:space="preserve"> DATE \@ "dd MMMM yyyy" </w:instrText>
    </w:r>
    <w:r>
      <w:fldChar w:fldCharType="separate"/>
    </w:r>
    <w:r w:rsidR="00022692">
      <w:rPr>
        <w:noProof/>
      </w:rPr>
      <w:t>12 January 2023</w:t>
    </w:r>
    <w:r>
      <w:fldChar w:fldCharType="end"/>
    </w:r>
  </w:p>
  <w:p w14:paraId="0AEDC179" w14:textId="77777777" w:rsidR="002007F5" w:rsidRDefault="002007F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0NjYwMjc2MDAwNDRW0lEKTi0uzszPAykwrgUA92xKcywAAAA="/>
  </w:docVars>
  <w:rsids>
    <w:rsidRoot w:val="00DD4B17"/>
    <w:rsid w:val="00002795"/>
    <w:rsid w:val="00022692"/>
    <w:rsid w:val="00067A4F"/>
    <w:rsid w:val="000831FC"/>
    <w:rsid w:val="000920B5"/>
    <w:rsid w:val="00115348"/>
    <w:rsid w:val="00187768"/>
    <w:rsid w:val="002007F5"/>
    <w:rsid w:val="0021700B"/>
    <w:rsid w:val="0024285B"/>
    <w:rsid w:val="0024384C"/>
    <w:rsid w:val="002E6350"/>
    <w:rsid w:val="003379FF"/>
    <w:rsid w:val="00374DD4"/>
    <w:rsid w:val="003929BA"/>
    <w:rsid w:val="003C6699"/>
    <w:rsid w:val="003F5FAD"/>
    <w:rsid w:val="00411410"/>
    <w:rsid w:val="00456BD4"/>
    <w:rsid w:val="004C5B82"/>
    <w:rsid w:val="005077CF"/>
    <w:rsid w:val="005911B9"/>
    <w:rsid w:val="0073739A"/>
    <w:rsid w:val="007E1197"/>
    <w:rsid w:val="008222B3"/>
    <w:rsid w:val="008F4D2F"/>
    <w:rsid w:val="0091117C"/>
    <w:rsid w:val="00A013DC"/>
    <w:rsid w:val="00A4301E"/>
    <w:rsid w:val="00B471B5"/>
    <w:rsid w:val="00B60A8E"/>
    <w:rsid w:val="00BC4505"/>
    <w:rsid w:val="00BF10A9"/>
    <w:rsid w:val="00CB7907"/>
    <w:rsid w:val="00CC6B83"/>
    <w:rsid w:val="00D2745D"/>
    <w:rsid w:val="00DC5970"/>
    <w:rsid w:val="00DC778A"/>
    <w:rsid w:val="00DD4B17"/>
    <w:rsid w:val="00E17328"/>
    <w:rsid w:val="00EB0659"/>
    <w:rsid w:val="00F234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F5654B"/>
  <w15:chartTrackingRefBased/>
  <w15:docId w15:val="{FA942D78-AB1D-400D-8139-DE1C98D282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007F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007F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007F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07F5"/>
  </w:style>
  <w:style w:type="paragraph" w:styleId="Footer">
    <w:name w:val="footer"/>
    <w:basedOn w:val="Normal"/>
    <w:link w:val="FooterChar"/>
    <w:uiPriority w:val="99"/>
    <w:unhideWhenUsed/>
    <w:rsid w:val="002007F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07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517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0176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46689987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3973183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2594165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246232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44866547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271914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604942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806332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3694960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033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342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jjhaveri@ucsd.edu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1</Pages>
  <Words>262</Words>
  <Characters>149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Jhaveri</dc:creator>
  <cp:keywords/>
  <dc:description/>
  <cp:lastModifiedBy>Jay Jhaveri</cp:lastModifiedBy>
  <cp:revision>8</cp:revision>
  <cp:lastPrinted>2023-01-12T15:03:00Z</cp:lastPrinted>
  <dcterms:created xsi:type="dcterms:W3CDTF">2023-01-11T17:50:00Z</dcterms:created>
  <dcterms:modified xsi:type="dcterms:W3CDTF">2023-01-12T15:10:00Z</dcterms:modified>
</cp:coreProperties>
</file>